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BF17D" w14:textId="4EAF0F33" w:rsidR="001637A8" w:rsidRPr="00877FA9" w:rsidRDefault="00877FA9" w:rsidP="00877FA9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C51D4A"/>
          <w:kern w:val="36"/>
          <w:sz w:val="48"/>
          <w:szCs w:val="48"/>
        </w:rPr>
      </w:pPr>
      <w:r w:rsidRPr="00877FA9">
        <w:rPr>
          <w:rFonts w:ascii="Arial" w:eastAsia="Times New Roman" w:hAnsi="Arial" w:cs="Arial"/>
          <w:b/>
          <w:bCs/>
          <w:color w:val="C51D4A"/>
          <w:kern w:val="36"/>
          <w:sz w:val="48"/>
          <w:szCs w:val="48"/>
        </w:rPr>
        <w:t>Raspberry Pi OS</w:t>
      </w:r>
    </w:p>
    <w:p w14:paraId="4D48D466" w14:textId="3903087F" w:rsidR="00877FA9" w:rsidRDefault="00877FA9">
      <w:r>
        <w:t xml:space="preserve">Link: </w:t>
      </w:r>
    </w:p>
    <w:p w14:paraId="4469BE5D" w14:textId="3F5F912F" w:rsidR="00877FA9" w:rsidRDefault="00624F52">
      <w:hyperlink r:id="rId4" w:history="1">
        <w:r w:rsidR="00877FA9" w:rsidRPr="00C07B48">
          <w:rPr>
            <w:rStyle w:val="Hyperlink"/>
          </w:rPr>
          <w:t>https://www.raspberrypi.com/software/</w:t>
        </w:r>
      </w:hyperlink>
    </w:p>
    <w:p w14:paraId="5DDAF39C" w14:textId="2CE6EB39" w:rsidR="00877FA9" w:rsidRDefault="00877FA9"/>
    <w:p w14:paraId="61C9CF76" w14:textId="2A42CB21" w:rsidR="00877FA9" w:rsidRDefault="00877FA9" w:rsidP="00877FA9">
      <w:r>
        <w:t>Steps</w:t>
      </w:r>
      <w:r w:rsidR="00781809">
        <w:t xml:space="preserve"> are listed below.</w:t>
      </w:r>
    </w:p>
    <w:p w14:paraId="3F41B421" w14:textId="6FEFB9A7" w:rsidR="00877FA9" w:rsidRDefault="00877FA9" w:rsidP="00877FA9">
      <w:pPr>
        <w:pStyle w:val="Heading1"/>
      </w:pPr>
      <w:r>
        <w:t>Step 1</w:t>
      </w:r>
      <w:r w:rsidR="008A2E4C">
        <w:t>: Installing the OS</w:t>
      </w:r>
    </w:p>
    <w:p w14:paraId="0A85291E" w14:textId="22921174" w:rsidR="00877FA9" w:rsidRDefault="00877FA9" w:rsidP="00877FA9">
      <w:r>
        <w:t>Installed the OS on the SD Card</w:t>
      </w:r>
    </w:p>
    <w:p w14:paraId="58B45AE4" w14:textId="3F253860" w:rsidR="00877FA9" w:rsidRDefault="00877FA9" w:rsidP="00877FA9">
      <w:r>
        <w:rPr>
          <w:noProof/>
        </w:rPr>
        <w:drawing>
          <wp:inline distT="0" distB="0" distL="0" distR="0" wp14:anchorId="701ED049" wp14:editId="0A8CC526">
            <wp:extent cx="5943600" cy="3988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0995D" w14:textId="5F0EFF0E" w:rsidR="00285B48" w:rsidRDefault="00285B48">
      <w:r>
        <w:br w:type="page"/>
      </w:r>
    </w:p>
    <w:p w14:paraId="3A723A9F" w14:textId="6EA6E557" w:rsidR="00877FA9" w:rsidRDefault="00877FA9" w:rsidP="00877FA9">
      <w:pPr>
        <w:pStyle w:val="Heading1"/>
      </w:pPr>
      <w:r>
        <w:lastRenderedPageBreak/>
        <w:t>Step</w:t>
      </w:r>
      <w:r w:rsidR="008A2E4C">
        <w:t xml:space="preserve"> 2:</w:t>
      </w:r>
      <w:r>
        <w:t xml:space="preserve"> </w:t>
      </w:r>
      <w:r w:rsidR="008A2E4C">
        <w:t>Connecting via SSH</w:t>
      </w:r>
    </w:p>
    <w:p w14:paraId="1FDAA1AF" w14:textId="71DC2C0A" w:rsidR="00877FA9" w:rsidRDefault="00285B48" w:rsidP="00877FA9">
      <w:r>
        <w:t xml:space="preserve">Download SSH and put it on the boot drive on the SD Card. </w:t>
      </w:r>
    </w:p>
    <w:p w14:paraId="26927B3D" w14:textId="41BB7869" w:rsidR="00DD09A0" w:rsidRDefault="00DD09A0" w:rsidP="00877FA9">
      <w:r>
        <w:t xml:space="preserve">From here: </w:t>
      </w:r>
      <w:hyperlink r:id="rId6" w:tgtFrame="_blank" w:history="1">
        <w:r>
          <w:rPr>
            <w:rStyle w:val="Hyperlink"/>
            <w:rFonts w:ascii="Roboto" w:hAnsi="Roboto"/>
            <w:sz w:val="20"/>
            <w:szCs w:val="20"/>
          </w:rPr>
          <w:t>https://storage.googleapis.com/marketing-files/YouTube/RaspberryPi-Zero-Setup/ssh</w:t>
        </w:r>
      </w:hyperlink>
    </w:p>
    <w:p w14:paraId="7F960F8A" w14:textId="57CDBA77" w:rsidR="00285B48" w:rsidRDefault="00285B48" w:rsidP="00877FA9">
      <w:r>
        <w:t>SSH is needed in order to connect to the Raspberry Pi throw SSH on the same network remotely.</w:t>
      </w:r>
    </w:p>
    <w:p w14:paraId="427ABD8B" w14:textId="404AC42A" w:rsidR="00285B48" w:rsidRDefault="00285B48" w:rsidP="00877FA9">
      <w:pPr>
        <w:rPr>
          <w:rtl/>
        </w:rPr>
      </w:pPr>
      <w:r>
        <w:rPr>
          <w:noProof/>
        </w:rPr>
        <w:drawing>
          <wp:inline distT="0" distB="0" distL="0" distR="0" wp14:anchorId="0DBEC833" wp14:editId="451E8E6D">
            <wp:extent cx="5781675" cy="3409458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43438"/>
                    <a:stretch/>
                  </pic:blipFill>
                  <pic:spPr bwMode="auto">
                    <a:xfrm>
                      <a:off x="0" y="0"/>
                      <a:ext cx="5811083" cy="342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544D90" w14:textId="1DC63334" w:rsidR="00285B48" w:rsidRDefault="00285B48" w:rsidP="00877FA9"/>
    <w:p w14:paraId="57A702D1" w14:textId="39A19913" w:rsidR="008A2E4C" w:rsidRDefault="008A2E4C" w:rsidP="00877FA9">
      <w:r>
        <w:t>Then to connect to the Raspberry Pi we need PuTTY.</w:t>
      </w:r>
    </w:p>
    <w:p w14:paraId="28B61966" w14:textId="77777777" w:rsidR="008A2E4C" w:rsidRDefault="008A2E4C" w:rsidP="00877FA9"/>
    <w:p w14:paraId="5128CC85" w14:textId="6F404BC1" w:rsidR="007F1FE9" w:rsidRDefault="008A2E4C" w:rsidP="006850C8">
      <w:r w:rsidRPr="008A2E4C">
        <w:t>Download PuTTY</w:t>
      </w:r>
    </w:p>
    <w:p w14:paraId="10A7204E" w14:textId="4A844B15" w:rsidR="008A2E4C" w:rsidRDefault="008A2E4C" w:rsidP="006850C8">
      <w:r>
        <w:t xml:space="preserve">Link: </w:t>
      </w:r>
      <w:hyperlink r:id="rId8" w:history="1">
        <w:r w:rsidRPr="00C07B48">
          <w:rPr>
            <w:rStyle w:val="Hyperlink"/>
          </w:rPr>
          <w:t>https://www.chiark.greenend.org.uk/~sgtatham/putty/latest.html</w:t>
        </w:r>
      </w:hyperlink>
    </w:p>
    <w:p w14:paraId="7D33B44A" w14:textId="77777777" w:rsidR="008A2E4C" w:rsidRDefault="008A2E4C" w:rsidP="006850C8"/>
    <w:p w14:paraId="32C51A27" w14:textId="77777777" w:rsidR="008A2E4C" w:rsidRDefault="008A2E4C">
      <w:r>
        <w:br w:type="page"/>
      </w:r>
    </w:p>
    <w:p w14:paraId="7F0BE8D3" w14:textId="59ED664D" w:rsidR="008A2E4C" w:rsidRDefault="008A2E4C" w:rsidP="006850C8">
      <w:r w:rsidRPr="008A2E4C">
        <w:lastRenderedPageBreak/>
        <w:t xml:space="preserve">Enter </w:t>
      </w:r>
      <w:r w:rsidRPr="00385EE7">
        <w:rPr>
          <w:shd w:val="clear" w:color="auto" w:fill="E7E6E6" w:themeFill="background2"/>
        </w:rPr>
        <w:t>raspberrypi</w:t>
      </w:r>
      <w:r w:rsidRPr="008A2E4C">
        <w:t xml:space="preserve"> or </w:t>
      </w:r>
      <w:r w:rsidRPr="00385EE7">
        <w:rPr>
          <w:shd w:val="clear" w:color="auto" w:fill="E7E6E6" w:themeFill="background2"/>
        </w:rPr>
        <w:t>raspberrypi.local</w:t>
      </w:r>
      <w:r w:rsidRPr="008A2E4C">
        <w:t xml:space="preserve"> as the address</w:t>
      </w:r>
      <w:r>
        <w:t xml:space="preserve"> with port </w:t>
      </w:r>
      <w:r w:rsidRPr="00385EE7">
        <w:rPr>
          <w:shd w:val="clear" w:color="auto" w:fill="E7E6E6" w:themeFill="background2"/>
        </w:rPr>
        <w:t>22</w:t>
      </w:r>
      <w:r>
        <w:t>.</w:t>
      </w:r>
    </w:p>
    <w:p w14:paraId="49E0E8F5" w14:textId="76484A2C" w:rsidR="008A2E4C" w:rsidRDefault="008A2E4C" w:rsidP="008A2E4C">
      <w:r>
        <w:rPr>
          <w:noProof/>
        </w:rPr>
        <w:drawing>
          <wp:inline distT="0" distB="0" distL="0" distR="0" wp14:anchorId="3707FE1E" wp14:editId="1C8A705E">
            <wp:extent cx="4410075" cy="4333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479E0" w14:textId="78A3C619" w:rsidR="008A2E4C" w:rsidRDefault="008A2E4C" w:rsidP="006850C8">
      <w:r w:rsidRPr="008A2E4C">
        <w:t xml:space="preserve">Enter </w:t>
      </w:r>
      <w:r w:rsidRPr="00385EE7">
        <w:rPr>
          <w:shd w:val="clear" w:color="auto" w:fill="E7E6E6" w:themeFill="background2"/>
        </w:rPr>
        <w:t>pi</w:t>
      </w:r>
      <w:r w:rsidRPr="008A2E4C">
        <w:t xml:space="preserve"> as your username and </w:t>
      </w:r>
      <w:r w:rsidRPr="00385EE7">
        <w:rPr>
          <w:shd w:val="clear" w:color="auto" w:fill="E7E6E6" w:themeFill="background2"/>
        </w:rPr>
        <w:t>raspberry</w:t>
      </w:r>
      <w:r w:rsidRPr="008A2E4C">
        <w:t xml:space="preserve"> as your password.</w:t>
      </w:r>
    </w:p>
    <w:p w14:paraId="7836402B" w14:textId="3698F1AF" w:rsidR="008A2E4C" w:rsidRDefault="008A2E4C" w:rsidP="006850C8">
      <w:r>
        <w:rPr>
          <w:noProof/>
        </w:rPr>
        <w:drawing>
          <wp:inline distT="0" distB="0" distL="0" distR="0" wp14:anchorId="797ADCFB" wp14:editId="045B1DF5">
            <wp:extent cx="5943600" cy="971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74500"/>
                    <a:stretch/>
                  </pic:blipFill>
                  <pic:spPr bwMode="auto">
                    <a:xfrm>
                      <a:off x="0" y="0"/>
                      <a:ext cx="5943600" cy="971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7C8A76" w14:textId="13B921A3" w:rsidR="008A2E4C" w:rsidRDefault="008A2E4C" w:rsidP="006850C8"/>
    <w:p w14:paraId="404C1466" w14:textId="4B4812C1" w:rsidR="008A2E4C" w:rsidRDefault="008A2E4C" w:rsidP="008A2E4C">
      <w:pPr>
        <w:pStyle w:val="Heading1"/>
      </w:pPr>
      <w:r>
        <w:t xml:space="preserve">Step 3: Enabling connection </w:t>
      </w:r>
      <w:r w:rsidR="00385EE7">
        <w:t>over</w:t>
      </w:r>
      <w:r>
        <w:t xml:space="preserve"> VNC</w:t>
      </w:r>
    </w:p>
    <w:p w14:paraId="7FD0ABA4" w14:textId="37FDAFE1" w:rsidR="008A2E4C" w:rsidRDefault="00385EE7" w:rsidP="008A2E4C">
      <w:r w:rsidRPr="00385EE7">
        <w:t xml:space="preserve">Enter </w:t>
      </w:r>
      <w:r w:rsidRPr="00385EE7">
        <w:rPr>
          <w:shd w:val="clear" w:color="auto" w:fill="E7E6E6" w:themeFill="background2"/>
        </w:rPr>
        <w:t>sudo raspi-config</w:t>
      </w:r>
      <w:r w:rsidRPr="00385EE7">
        <w:t xml:space="preserve"> at the command prompt.</w:t>
      </w:r>
    </w:p>
    <w:p w14:paraId="1A511512" w14:textId="16ED19C2" w:rsidR="00385EE7" w:rsidRDefault="003C08DA" w:rsidP="008A2E4C">
      <w:r>
        <w:rPr>
          <w:noProof/>
        </w:rPr>
        <w:drawing>
          <wp:inline distT="0" distB="0" distL="0" distR="0" wp14:anchorId="5D36176E" wp14:editId="7F2DB105">
            <wp:extent cx="3562350" cy="419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1F494" w14:textId="6310A815" w:rsidR="003C08DA" w:rsidRDefault="003C08DA">
      <w:r>
        <w:br w:type="page"/>
      </w:r>
    </w:p>
    <w:p w14:paraId="110D1110" w14:textId="54C1D859" w:rsidR="003C08DA" w:rsidRDefault="003C08DA" w:rsidP="008A2E4C">
      <w:r>
        <w:lastRenderedPageBreak/>
        <w:t xml:space="preserve">To enable VNC go to </w:t>
      </w:r>
      <w:r>
        <w:rPr>
          <w:rStyle w:val="Strong"/>
          <w:rFonts w:ascii="Open Sans" w:hAnsi="Open Sans" w:cs="Open Sans"/>
          <w:color w:val="333333"/>
          <w:bdr w:val="none" w:sz="0" w:space="0" w:color="auto" w:frame="1"/>
          <w:shd w:val="clear" w:color="auto" w:fill="FFFFFF"/>
        </w:rPr>
        <w:t>Interfacing Options -&gt;VNC -&gt;Enter</w:t>
      </w:r>
    </w:p>
    <w:p w14:paraId="7699731F" w14:textId="2B95C266" w:rsidR="003C08DA" w:rsidRDefault="003C08DA" w:rsidP="008A2E4C">
      <w:r>
        <w:rPr>
          <w:noProof/>
        </w:rPr>
        <w:drawing>
          <wp:inline distT="0" distB="0" distL="0" distR="0" wp14:anchorId="7814F2E9" wp14:editId="2B9DA9AB">
            <wp:extent cx="5943600" cy="38220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1EA04" w14:textId="3AC2D88F" w:rsidR="003C08DA" w:rsidRDefault="003C08DA" w:rsidP="008A2E4C">
      <w:r>
        <w:t>When you enable it, you will get this message.</w:t>
      </w:r>
    </w:p>
    <w:p w14:paraId="2E6C1EC9" w14:textId="77777777" w:rsidR="003C08DA" w:rsidRDefault="003C08DA" w:rsidP="008A2E4C">
      <w:r>
        <w:rPr>
          <w:noProof/>
        </w:rPr>
        <w:drawing>
          <wp:inline distT="0" distB="0" distL="0" distR="0" wp14:anchorId="551012EB" wp14:editId="2D28C0B0">
            <wp:extent cx="5943600" cy="7226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DD0F5" w14:textId="77777777" w:rsidR="003C08DA" w:rsidRDefault="003C08DA" w:rsidP="008A2E4C"/>
    <w:p w14:paraId="0715C813" w14:textId="77777777" w:rsidR="003C08DA" w:rsidRDefault="003C08DA" w:rsidP="003C08DA">
      <w:pPr>
        <w:pStyle w:val="Heading1"/>
      </w:pPr>
      <w:r>
        <w:t>Step 4: Download VNC</w:t>
      </w:r>
    </w:p>
    <w:p w14:paraId="0BB9A1F0" w14:textId="77777777" w:rsidR="003C08DA" w:rsidRDefault="003C08DA" w:rsidP="003C08DA">
      <w:r>
        <w:t>Link:</w:t>
      </w:r>
    </w:p>
    <w:p w14:paraId="22E84310" w14:textId="2A970461" w:rsidR="003C08DA" w:rsidRDefault="00624F52" w:rsidP="003C08DA">
      <w:hyperlink r:id="rId14" w:history="1">
        <w:r w:rsidR="003C08DA" w:rsidRPr="00C07B48">
          <w:rPr>
            <w:rStyle w:val="Hyperlink"/>
          </w:rPr>
          <w:t>https://www.realvnc.com/en/connect/download/viewer/</w:t>
        </w:r>
      </w:hyperlink>
    </w:p>
    <w:p w14:paraId="108DE734" w14:textId="77777777" w:rsidR="003C08DA" w:rsidRDefault="003C08DA">
      <w:r>
        <w:br w:type="page"/>
      </w:r>
    </w:p>
    <w:p w14:paraId="1E74EB31" w14:textId="77777777" w:rsidR="003C08DA" w:rsidRDefault="003C08DA" w:rsidP="003C08DA">
      <w:pPr>
        <w:pStyle w:val="Heading1"/>
      </w:pPr>
      <w:r>
        <w:lastRenderedPageBreak/>
        <w:t>Step 5: Connect throw VNC</w:t>
      </w:r>
    </w:p>
    <w:p w14:paraId="7C3E6C99" w14:textId="1D7C379A" w:rsidR="003C08DA" w:rsidRDefault="003C08DA" w:rsidP="003C08DA">
      <w:r>
        <w:t>Start a new connection.</w:t>
      </w:r>
    </w:p>
    <w:p w14:paraId="2A8C1DA0" w14:textId="77777777" w:rsidR="003C08DA" w:rsidRDefault="003C08DA" w:rsidP="003C08DA">
      <w:r>
        <w:rPr>
          <w:noProof/>
        </w:rPr>
        <w:drawing>
          <wp:inline distT="0" distB="0" distL="0" distR="0" wp14:anchorId="3F6786D9" wp14:editId="01AD15BE">
            <wp:extent cx="4391025" cy="18097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B018D" w14:textId="46870C0A" w:rsidR="003C08DA" w:rsidRDefault="003C08DA" w:rsidP="003C08DA">
      <w:r>
        <w:t xml:space="preserve">Enter the address for the Raspberry Pi as </w:t>
      </w:r>
      <w:r w:rsidRPr="00385EE7">
        <w:rPr>
          <w:shd w:val="clear" w:color="auto" w:fill="E7E6E6" w:themeFill="background2"/>
        </w:rPr>
        <w:t>raspberrypi.local</w:t>
      </w:r>
      <w:r w:rsidRPr="008A2E4C">
        <w:t xml:space="preserve"> </w:t>
      </w:r>
      <w:r>
        <w:t>and then name the connection.</w:t>
      </w:r>
    </w:p>
    <w:p w14:paraId="2B4F8465" w14:textId="45E5BD0A" w:rsidR="003C08DA" w:rsidRDefault="003C08DA" w:rsidP="003C08DA">
      <w:r>
        <w:rPr>
          <w:noProof/>
        </w:rPr>
        <w:drawing>
          <wp:inline distT="0" distB="0" distL="0" distR="0" wp14:anchorId="20BE636D" wp14:editId="42F90565">
            <wp:extent cx="4743450" cy="30003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86290CA" w14:textId="77777777" w:rsidR="003C08DA" w:rsidRDefault="003C08DA">
      <w:r>
        <w:br w:type="page"/>
      </w:r>
    </w:p>
    <w:p w14:paraId="19920792" w14:textId="1D6A76F7" w:rsidR="003C08DA" w:rsidRDefault="003C08DA" w:rsidP="003C08DA">
      <w:r>
        <w:lastRenderedPageBreak/>
        <w:t>Start the connection.</w:t>
      </w:r>
    </w:p>
    <w:p w14:paraId="2CBFD59E" w14:textId="18594B8F" w:rsidR="003C08DA" w:rsidRDefault="003C08DA" w:rsidP="003C08DA">
      <w:r>
        <w:rPr>
          <w:noProof/>
        </w:rPr>
        <w:drawing>
          <wp:inline distT="0" distB="0" distL="0" distR="0" wp14:anchorId="545C4BEE" wp14:editId="17AB3059">
            <wp:extent cx="5943600" cy="33667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46CF0" w14:textId="58245C8B" w:rsidR="003C08DA" w:rsidRDefault="00F33266" w:rsidP="003C08DA">
      <w:r>
        <w:t>Log into the Raspberry Pi.</w:t>
      </w:r>
    </w:p>
    <w:p w14:paraId="10F4EB4B" w14:textId="48679672" w:rsidR="003D4F45" w:rsidRDefault="00F33266" w:rsidP="003C08DA">
      <w:r>
        <w:rPr>
          <w:noProof/>
        </w:rPr>
        <w:drawing>
          <wp:inline distT="0" distB="0" distL="0" distR="0" wp14:anchorId="6EF8230A" wp14:editId="406525FA">
            <wp:extent cx="4581525" cy="33242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3769E" w14:textId="77777777" w:rsidR="003D4F45" w:rsidRDefault="003D4F45">
      <w:r>
        <w:br w:type="page"/>
      </w:r>
    </w:p>
    <w:p w14:paraId="663989C7" w14:textId="2AA6910D" w:rsidR="003C08DA" w:rsidRDefault="00D31616" w:rsidP="00D31616">
      <w:pPr>
        <w:pStyle w:val="Heading1"/>
      </w:pPr>
      <w:r>
        <w:lastRenderedPageBreak/>
        <w:t xml:space="preserve">Step 6: </w:t>
      </w:r>
      <w:r w:rsidR="004972E3">
        <w:t>Change the Password</w:t>
      </w:r>
    </w:p>
    <w:p w14:paraId="6AE9C8EF" w14:textId="6629E5FC" w:rsidR="00D31616" w:rsidRDefault="004972E3" w:rsidP="00D31616">
      <w:r>
        <w:t>To avoid security risk, we changed the password.</w:t>
      </w:r>
    </w:p>
    <w:p w14:paraId="7068DC05" w14:textId="5EE85B41" w:rsidR="004972E3" w:rsidRDefault="004972E3" w:rsidP="00D31616">
      <w:r>
        <w:rPr>
          <w:noProof/>
        </w:rPr>
        <w:drawing>
          <wp:inline distT="0" distB="0" distL="0" distR="0" wp14:anchorId="737E9C04" wp14:editId="67E0B383">
            <wp:extent cx="5943600" cy="4086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1B8E3" w14:textId="78C38579" w:rsidR="00684F1D" w:rsidRDefault="00684F1D" w:rsidP="00D31616">
      <w:r>
        <w:t>Reconnect via the new password.</w:t>
      </w:r>
    </w:p>
    <w:p w14:paraId="7FE45ACE" w14:textId="555479CF" w:rsidR="009F3952" w:rsidRDefault="00684F1D" w:rsidP="00D31616">
      <w:r>
        <w:rPr>
          <w:noProof/>
        </w:rPr>
        <w:drawing>
          <wp:inline distT="0" distB="0" distL="0" distR="0" wp14:anchorId="28618A03" wp14:editId="2683861D">
            <wp:extent cx="4032113" cy="2905125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44756" cy="291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83E60" w14:textId="77777777" w:rsidR="009F3952" w:rsidRDefault="009F3952" w:rsidP="009F3952">
      <w:pPr>
        <w:pStyle w:val="Heading1"/>
      </w:pPr>
      <w:r>
        <w:br w:type="page"/>
      </w:r>
      <w:r>
        <w:lastRenderedPageBreak/>
        <w:t>Step 7: Screen Resolution</w:t>
      </w:r>
    </w:p>
    <w:p w14:paraId="2AEB8275" w14:textId="6C18FEED" w:rsidR="009F3952" w:rsidRDefault="00624F52" w:rsidP="009F3952">
      <w:r>
        <w:rPr>
          <w:noProof/>
        </w:rPr>
        <w:drawing>
          <wp:inline distT="0" distB="0" distL="0" distR="0" wp14:anchorId="2499674F" wp14:editId="18E09A03">
            <wp:extent cx="5442619" cy="3764478"/>
            <wp:effectExtent l="0" t="0" r="5715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51540" cy="3770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8BA58" w14:textId="15AE640B" w:rsidR="00624F52" w:rsidRDefault="00624F52" w:rsidP="009F3952">
      <w:pPr>
        <w:rPr>
          <w:rtl/>
        </w:rPr>
      </w:pPr>
      <w:r>
        <w:rPr>
          <w:noProof/>
        </w:rPr>
        <w:drawing>
          <wp:inline distT="0" distB="0" distL="0" distR="0" wp14:anchorId="5E40BAE2" wp14:editId="4629E209">
            <wp:extent cx="5441417" cy="3752602"/>
            <wp:effectExtent l="0" t="0" r="6985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50511" cy="3758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4F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GyMDSxMDI3NDBR0lEKTi0uzszPAykwqgUAPngpmiwAAAA="/>
  </w:docVars>
  <w:rsids>
    <w:rsidRoot w:val="008B6569"/>
    <w:rsid w:val="001637A8"/>
    <w:rsid w:val="00285B48"/>
    <w:rsid w:val="00385EE7"/>
    <w:rsid w:val="003C08DA"/>
    <w:rsid w:val="003D4F45"/>
    <w:rsid w:val="004972E3"/>
    <w:rsid w:val="00624F52"/>
    <w:rsid w:val="00684F1D"/>
    <w:rsid w:val="006850C8"/>
    <w:rsid w:val="00781809"/>
    <w:rsid w:val="007F1FE9"/>
    <w:rsid w:val="0081425F"/>
    <w:rsid w:val="00877FA9"/>
    <w:rsid w:val="008A2E4C"/>
    <w:rsid w:val="008B6569"/>
    <w:rsid w:val="009F3952"/>
    <w:rsid w:val="00B322C1"/>
    <w:rsid w:val="00D31616"/>
    <w:rsid w:val="00DD09A0"/>
    <w:rsid w:val="00F3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5ADC9"/>
  <w15:chartTrackingRefBased/>
  <w15:docId w15:val="{45E38A36-E6A4-4297-A137-1280DF171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77FA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2E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7F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7F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77FA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2E4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3C08DA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F39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395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hiark.greenend.org.uk/~sgtatham/putty/latest.html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hyperlink" Target="https://storage.googleapis.com/marketing-files/YouTube/RaspberryPi-Zero-Setup/ssh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hyperlink" Target="https://www.raspberrypi.com/software/" TargetMode="External"/><Relationship Id="rId9" Type="http://schemas.openxmlformats.org/officeDocument/2006/relationships/image" Target="media/image3.png"/><Relationship Id="rId14" Type="http://schemas.openxmlformats.org/officeDocument/2006/relationships/hyperlink" Target="https://www.realvnc.com/en/connect/download/viewer/" TargetMode="External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8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 samara</dc:creator>
  <cp:keywords/>
  <dc:description/>
  <cp:lastModifiedBy>jad samara</cp:lastModifiedBy>
  <cp:revision>17</cp:revision>
  <dcterms:created xsi:type="dcterms:W3CDTF">2021-10-25T14:04:00Z</dcterms:created>
  <dcterms:modified xsi:type="dcterms:W3CDTF">2021-10-27T17:47:00Z</dcterms:modified>
</cp:coreProperties>
</file>